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938" w:rsidRDefault="00F3255A" w:rsidP="001F47DF">
      <w:pPr>
        <w:pStyle w:val="NormalWeb"/>
        <w:shd w:val="clear" w:color="auto" w:fill="FFFFFF"/>
        <w:spacing w:before="0" w:beforeAutospacing="0" w:after="120" w:afterAutospacing="0"/>
        <w:ind w:left="709" w:firstLine="142"/>
        <w:rPr>
          <w:rFonts w:ascii="Arial" w:hAnsi="Arial" w:cs="Arial"/>
          <w:sz w:val="18"/>
          <w:szCs w:val="16"/>
          <w:lang w:val="ru-RU"/>
        </w:rPr>
      </w:pPr>
      <w:r w:rsidRPr="00EB076C">
        <w:rPr>
          <w:rFonts w:ascii="Arial" w:hAnsi="Arial" w:cs="Arial"/>
          <w:noProof/>
          <w:sz w:val="18"/>
          <w:szCs w:val="16"/>
          <w:lang w:val="en-GB" w:eastAsia="en-GB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422140</wp:posOffset>
            </wp:positionH>
            <wp:positionV relativeFrom="paragraph">
              <wp:posOffset>-1139190</wp:posOffset>
            </wp:positionV>
            <wp:extent cx="969010" cy="970915"/>
            <wp:effectExtent l="0" t="0" r="0" b="0"/>
            <wp:wrapTopAndBottom/>
            <wp:docPr id="3" name="Picture 1" descr="D:\Users\Olga\Documents\Alberta_koledza\Logo_li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Olga\Documents\Alberta_koledza\Logo_liel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010" cy="970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93B99">
        <w:rPr>
          <w:noProof/>
          <w:lang w:val="en-GB" w:eastAsia="en-GB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897890</wp:posOffset>
            </wp:positionH>
            <wp:positionV relativeFrom="paragraph">
              <wp:posOffset>-1205865</wp:posOffset>
            </wp:positionV>
            <wp:extent cx="2324100" cy="1038225"/>
            <wp:effectExtent l="0" t="0" r="0" b="0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B076C" w:rsidRPr="00EB076C" w:rsidRDefault="00EB076C" w:rsidP="00B60000">
      <w:pPr>
        <w:pStyle w:val="NormalWeb"/>
        <w:shd w:val="clear" w:color="auto" w:fill="FFFFFF"/>
        <w:spacing w:before="0" w:beforeAutospacing="0" w:after="120" w:afterAutospacing="0"/>
        <w:ind w:left="709" w:firstLine="142"/>
        <w:jc w:val="center"/>
        <w:rPr>
          <w:rFonts w:ascii="Arial" w:hAnsi="Arial" w:cs="Arial"/>
          <w:b/>
          <w:lang w:val="lv-LV"/>
        </w:rPr>
      </w:pPr>
      <w:r w:rsidRPr="00EB076C">
        <w:rPr>
          <w:rFonts w:ascii="Arial" w:hAnsi="Arial" w:cs="Arial"/>
          <w:b/>
          <w:lang w:val="lv-LV"/>
        </w:rPr>
        <w:t xml:space="preserve">Studējošo starptautiskā zinātniski praktiskā konference </w:t>
      </w:r>
    </w:p>
    <w:p w:rsidR="00EB076C" w:rsidRPr="00EB076C" w:rsidRDefault="00F3255A" w:rsidP="00B60000">
      <w:pPr>
        <w:pStyle w:val="NormalWeb"/>
        <w:shd w:val="clear" w:color="auto" w:fill="FFFFFF"/>
        <w:spacing w:before="0" w:beforeAutospacing="0" w:after="120" w:afterAutospacing="0"/>
        <w:ind w:left="709" w:firstLine="142"/>
        <w:jc w:val="center"/>
        <w:rPr>
          <w:rFonts w:ascii="Arial" w:hAnsi="Arial" w:cs="Arial"/>
          <w:b/>
          <w:sz w:val="32"/>
          <w:szCs w:val="32"/>
          <w:lang w:val="lv-LV"/>
        </w:rPr>
      </w:pPr>
      <w:r>
        <w:rPr>
          <w:rFonts w:ascii="Arial" w:hAnsi="Arial" w:cs="Arial"/>
          <w:b/>
          <w:sz w:val="32"/>
          <w:szCs w:val="32"/>
          <w:lang w:val="lv-LV"/>
        </w:rPr>
        <w:t>“</w:t>
      </w:r>
      <w:r w:rsidR="00EB076C" w:rsidRPr="00EB076C">
        <w:rPr>
          <w:rFonts w:ascii="Arial" w:hAnsi="Arial" w:cs="Arial"/>
          <w:b/>
          <w:sz w:val="32"/>
          <w:szCs w:val="32"/>
          <w:lang w:val="lv-LV"/>
        </w:rPr>
        <w:t>Studējošo pētnieciskā</w:t>
      </w:r>
      <w:r w:rsidR="005C7665">
        <w:rPr>
          <w:rFonts w:ascii="Arial" w:hAnsi="Arial" w:cs="Arial"/>
          <w:b/>
          <w:sz w:val="32"/>
          <w:szCs w:val="32"/>
          <w:lang w:val="lv-LV"/>
        </w:rPr>
        <w:t xml:space="preserve"> darbība: teorija un prakse’2020</w:t>
      </w:r>
      <w:r>
        <w:rPr>
          <w:rFonts w:ascii="Arial" w:hAnsi="Arial" w:cs="Arial"/>
          <w:b/>
          <w:sz w:val="32"/>
          <w:szCs w:val="32"/>
          <w:lang w:val="lv-LV"/>
        </w:rPr>
        <w:t>”</w:t>
      </w:r>
    </w:p>
    <w:p w:rsidR="00B60000" w:rsidRPr="00EB076C" w:rsidRDefault="00162560" w:rsidP="00B60000">
      <w:pPr>
        <w:pStyle w:val="NormalWeb"/>
        <w:shd w:val="clear" w:color="auto" w:fill="FFFFFF"/>
        <w:spacing w:before="0" w:beforeAutospacing="0" w:after="120" w:afterAutospacing="0"/>
        <w:ind w:left="709" w:firstLine="142"/>
        <w:jc w:val="center"/>
        <w:rPr>
          <w:rFonts w:ascii="Arial" w:hAnsi="Arial" w:cs="Arial"/>
          <w:b/>
          <w:lang w:val="lv-LV"/>
        </w:rPr>
      </w:pPr>
      <w:r>
        <w:rPr>
          <w:rFonts w:ascii="Arial" w:hAnsi="Arial" w:cs="Arial"/>
          <w:b/>
          <w:lang w:val="lv-LV"/>
        </w:rPr>
        <w:t>REĢISTRĀCIJAS FORMA</w:t>
      </w:r>
    </w:p>
    <w:p w:rsidR="00AA4938" w:rsidRPr="00B818D0" w:rsidRDefault="00AA4938" w:rsidP="00B47612">
      <w:pPr>
        <w:pStyle w:val="NormalWeb"/>
        <w:shd w:val="clear" w:color="auto" w:fill="FFFFFF"/>
        <w:spacing w:before="0" w:beforeAutospacing="0" w:after="120" w:afterAutospacing="0"/>
        <w:ind w:left="709" w:firstLine="142"/>
        <w:rPr>
          <w:rFonts w:ascii="Arial" w:hAnsi="Arial" w:cs="Arial"/>
          <w:b/>
          <w:sz w:val="20"/>
          <w:szCs w:val="20"/>
          <w:lang w:val="lv-LV"/>
        </w:rPr>
      </w:pPr>
    </w:p>
    <w:p w:rsidR="00B60000" w:rsidRDefault="00B60000" w:rsidP="00F3255A">
      <w:pPr>
        <w:ind w:left="567"/>
        <w:rPr>
          <w:sz w:val="20"/>
          <w:szCs w:val="20"/>
          <w:u w:val="single"/>
          <w:lang w:val="lv-LV"/>
        </w:rPr>
      </w:pPr>
      <w:r w:rsidRPr="003F53B9">
        <w:rPr>
          <w:sz w:val="20"/>
          <w:szCs w:val="20"/>
          <w:u w:val="single"/>
          <w:lang w:val="lv-LV"/>
        </w:rPr>
        <w:t xml:space="preserve">Aizpildīto formu </w:t>
      </w:r>
      <w:r w:rsidR="00F3255A" w:rsidRPr="003F53B9">
        <w:rPr>
          <w:sz w:val="20"/>
          <w:szCs w:val="20"/>
          <w:u w:val="single"/>
          <w:lang w:val="lv-LV"/>
        </w:rPr>
        <w:t>kopā ar īsu</w:t>
      </w:r>
      <w:r w:rsidR="00EB076C" w:rsidRPr="003F53B9">
        <w:rPr>
          <w:sz w:val="20"/>
          <w:szCs w:val="20"/>
          <w:u w:val="single"/>
          <w:lang w:val="lv-LV"/>
        </w:rPr>
        <w:t xml:space="preserve"> anotāciju </w:t>
      </w:r>
      <w:r w:rsidRPr="003F53B9">
        <w:rPr>
          <w:sz w:val="20"/>
          <w:szCs w:val="20"/>
          <w:u w:val="single"/>
          <w:lang w:val="lv-LV"/>
        </w:rPr>
        <w:t xml:space="preserve">sūtīt uz </w:t>
      </w:r>
      <w:hyperlink r:id="rId9" w:history="1">
        <w:r w:rsidR="00927593" w:rsidRPr="003F53B9">
          <w:rPr>
            <w:rStyle w:val="Hyperlink"/>
            <w:rFonts w:cs="Arial"/>
            <w:i/>
            <w:sz w:val="20"/>
            <w:szCs w:val="20"/>
            <w:lang w:val="lv-LV"/>
          </w:rPr>
          <w:t>conference@eka.edu.lv</w:t>
        </w:r>
      </w:hyperlink>
      <w:r w:rsidR="00F3255A">
        <w:rPr>
          <w:i/>
          <w:sz w:val="20"/>
          <w:szCs w:val="20"/>
          <w:u w:val="single"/>
          <w:lang w:val="lv-LV"/>
        </w:rPr>
        <w:t xml:space="preserve"> </w:t>
      </w:r>
      <w:r w:rsidRPr="00F3255A">
        <w:rPr>
          <w:color w:val="000000"/>
          <w:sz w:val="20"/>
          <w:szCs w:val="20"/>
          <w:u w:val="single"/>
          <w:lang w:val="lv-LV"/>
        </w:rPr>
        <w:t xml:space="preserve"> </w:t>
      </w:r>
      <w:r w:rsidRPr="00F3255A">
        <w:rPr>
          <w:sz w:val="20"/>
          <w:szCs w:val="20"/>
          <w:u w:val="single"/>
          <w:lang w:val="lv-LV"/>
        </w:rPr>
        <w:t xml:space="preserve"> </w:t>
      </w:r>
      <w:bookmarkStart w:id="0" w:name="_GoBack"/>
      <w:bookmarkEnd w:id="0"/>
    </w:p>
    <w:p w:rsidR="00162560" w:rsidRPr="00F3255A" w:rsidRDefault="00162560" w:rsidP="00F3255A">
      <w:pPr>
        <w:ind w:left="567"/>
        <w:rPr>
          <w:sz w:val="20"/>
          <w:szCs w:val="20"/>
          <w:u w:val="single"/>
          <w:lang w:val="lv-LV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387"/>
        <w:gridCol w:w="4677"/>
      </w:tblGrid>
      <w:tr w:rsidR="00B60000" w:rsidRPr="00162560" w:rsidTr="00162560">
        <w:tc>
          <w:tcPr>
            <w:tcW w:w="5387" w:type="dxa"/>
            <w:vAlign w:val="center"/>
          </w:tcPr>
          <w:p w:rsidR="00B60000" w:rsidRPr="00162560" w:rsidRDefault="00162560" w:rsidP="002F61B4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Raksta autors 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vārds, u</w:t>
            </w:r>
            <w:r>
              <w:rPr>
                <w:rFonts w:ascii="Arial" w:hAnsi="Arial" w:cs="Arial"/>
                <w:sz w:val="20"/>
                <w:szCs w:val="20"/>
                <w:lang w:val="lv-LV"/>
              </w:rPr>
              <w:t>zvārds</w:t>
            </w:r>
          </w:p>
        </w:tc>
        <w:tc>
          <w:tcPr>
            <w:tcW w:w="4677" w:type="dxa"/>
            <w:vAlign w:val="center"/>
          </w:tcPr>
          <w:p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162560" w:rsidTr="00162560">
        <w:tc>
          <w:tcPr>
            <w:tcW w:w="5387" w:type="dxa"/>
            <w:vAlign w:val="center"/>
          </w:tcPr>
          <w:p w:rsidR="00B60000" w:rsidRPr="00162560" w:rsidRDefault="00E95186" w:rsidP="002F61B4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Otrā autora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(ja </w:t>
            </w:r>
            <w:r w:rsidR="00F3255A" w:rsidRPr="00162560">
              <w:rPr>
                <w:rFonts w:ascii="Arial" w:hAnsi="Arial" w:cs="Arial"/>
                <w:sz w:val="20"/>
                <w:szCs w:val="20"/>
                <w:lang w:val="lv-LV"/>
              </w:rPr>
              <w:t>ir) vārds, uzvārds</w:t>
            </w:r>
          </w:p>
        </w:tc>
        <w:tc>
          <w:tcPr>
            <w:tcW w:w="4677" w:type="dxa"/>
            <w:vAlign w:val="center"/>
          </w:tcPr>
          <w:p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162560" w:rsidTr="00162560">
        <w:tc>
          <w:tcPr>
            <w:tcW w:w="5387" w:type="dxa"/>
            <w:vAlign w:val="center"/>
          </w:tcPr>
          <w:p w:rsidR="00B60000" w:rsidRPr="00162560" w:rsidRDefault="00162560" w:rsidP="002F61B4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Trešā </w:t>
            </w:r>
            <w:r w:rsidR="00E95186" w:rsidRPr="00162560">
              <w:rPr>
                <w:rFonts w:ascii="Arial" w:hAnsi="Arial" w:cs="Arial"/>
                <w:sz w:val="20"/>
                <w:szCs w:val="20"/>
                <w:lang w:val="lv-LV"/>
              </w:rPr>
              <w:t>autora</w:t>
            </w: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 (ja ir) vārds, uzvārds</w:t>
            </w:r>
          </w:p>
        </w:tc>
        <w:tc>
          <w:tcPr>
            <w:tcW w:w="4677" w:type="dxa"/>
            <w:vAlign w:val="center"/>
          </w:tcPr>
          <w:p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E95186" w:rsidRPr="00162560" w:rsidTr="00162560">
        <w:tc>
          <w:tcPr>
            <w:tcW w:w="5387" w:type="dxa"/>
            <w:vAlign w:val="center"/>
          </w:tcPr>
          <w:p w:rsidR="00E95186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Raksta nosaukums latviešu valodā </w:t>
            </w:r>
          </w:p>
        </w:tc>
        <w:tc>
          <w:tcPr>
            <w:tcW w:w="4677" w:type="dxa"/>
            <w:vAlign w:val="center"/>
          </w:tcPr>
          <w:p w:rsidR="00E95186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162560" w:rsidTr="00162560">
        <w:tc>
          <w:tcPr>
            <w:tcW w:w="5387" w:type="dxa"/>
            <w:vAlign w:val="center"/>
          </w:tcPr>
          <w:p w:rsidR="00B60000" w:rsidRPr="00780574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Raksta nosaukums angļu valodā </w:t>
            </w:r>
          </w:p>
        </w:tc>
        <w:tc>
          <w:tcPr>
            <w:tcW w:w="4677" w:type="dxa"/>
            <w:vAlign w:val="center"/>
          </w:tcPr>
          <w:p w:rsidR="00B60000" w:rsidRPr="00780574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</w:p>
        </w:tc>
      </w:tr>
      <w:tr w:rsidR="00A57C96" w:rsidRPr="00162560" w:rsidTr="00162560">
        <w:tc>
          <w:tcPr>
            <w:tcW w:w="5387" w:type="dxa"/>
            <w:vAlign w:val="center"/>
          </w:tcPr>
          <w:p w:rsidR="00A57C96" w:rsidRPr="00780574" w:rsidRDefault="00A57C9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Informācija par zinātnisko vadītāju (vārds, uzvārds, </w:t>
            </w:r>
            <w:r w:rsidR="001F62AC"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akadēmiskais / </w:t>
            </w: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>zinātniskais grāds, amata nosaukums)</w:t>
            </w:r>
          </w:p>
        </w:tc>
        <w:tc>
          <w:tcPr>
            <w:tcW w:w="4677" w:type="dxa"/>
            <w:vAlign w:val="center"/>
          </w:tcPr>
          <w:p w:rsidR="00A57C96" w:rsidRPr="00780574" w:rsidRDefault="00A57C9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</w:p>
        </w:tc>
      </w:tr>
      <w:tr w:rsidR="00A06543" w:rsidRPr="00162560" w:rsidTr="00162560">
        <w:tc>
          <w:tcPr>
            <w:tcW w:w="5387" w:type="dxa"/>
            <w:vAlign w:val="center"/>
          </w:tcPr>
          <w:p w:rsidR="00A06543" w:rsidRPr="00780574" w:rsidRDefault="00A06543" w:rsidP="008B011E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>Izglītības iestāde</w:t>
            </w:r>
          </w:p>
        </w:tc>
        <w:tc>
          <w:tcPr>
            <w:tcW w:w="4677" w:type="dxa"/>
            <w:vAlign w:val="center"/>
          </w:tcPr>
          <w:p w:rsidR="00A06543" w:rsidRPr="00780574" w:rsidRDefault="00A06543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</w:p>
        </w:tc>
      </w:tr>
      <w:tr w:rsidR="00032740" w:rsidRPr="00162560" w:rsidTr="00162560">
        <w:tc>
          <w:tcPr>
            <w:tcW w:w="5387" w:type="dxa"/>
            <w:vAlign w:val="center"/>
          </w:tcPr>
          <w:p w:rsidR="00032740" w:rsidRPr="00780574" w:rsidRDefault="00032740" w:rsidP="0048782C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>Studiju programma</w:t>
            </w:r>
            <w:r w:rsidRPr="00780574">
              <w:rPr>
                <w:rFonts w:ascii="Arial" w:hAnsi="Arial"/>
                <w:color w:val="auto"/>
                <w:sz w:val="20"/>
                <w:szCs w:val="20"/>
                <w:lang w:val="lv-LV"/>
              </w:rPr>
              <w:t xml:space="preserve"> (līmenis, nosaukums)</w:t>
            </w: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 </w:t>
            </w:r>
          </w:p>
        </w:tc>
        <w:tc>
          <w:tcPr>
            <w:tcW w:w="4677" w:type="dxa"/>
            <w:vAlign w:val="center"/>
          </w:tcPr>
          <w:p w:rsidR="00032740" w:rsidRPr="00780574" w:rsidRDefault="00032740" w:rsidP="001F62AC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/>
                <w:color w:val="auto"/>
                <w:sz w:val="20"/>
                <w:szCs w:val="20"/>
                <w:lang w:val="lv-LV"/>
              </w:rPr>
              <w:t xml:space="preserve">Piem., </w:t>
            </w:r>
            <w:r w:rsidRPr="00780574">
              <w:rPr>
                <w:rFonts w:ascii="Arial" w:hAnsi="Arial"/>
                <w:i/>
                <w:color w:val="auto"/>
                <w:sz w:val="20"/>
                <w:szCs w:val="20"/>
                <w:lang w:val="lv-LV"/>
              </w:rPr>
              <w:t>M</w:t>
            </w:r>
            <w:r w:rsidR="001F62AC" w:rsidRPr="00780574">
              <w:rPr>
                <w:rFonts w:ascii="Arial" w:hAnsi="Arial"/>
                <w:i/>
                <w:color w:val="auto"/>
                <w:sz w:val="20"/>
                <w:szCs w:val="20"/>
                <w:lang w:val="lv-LV"/>
              </w:rPr>
              <w:t>aģistra programma „Biznesa vadība</w:t>
            </w:r>
            <w:r w:rsidRPr="00780574">
              <w:rPr>
                <w:rFonts w:ascii="Arial" w:hAnsi="Arial"/>
                <w:i/>
                <w:color w:val="auto"/>
                <w:sz w:val="20"/>
                <w:szCs w:val="20"/>
                <w:lang w:val="lv-LV"/>
              </w:rPr>
              <w:t>”</w:t>
            </w:r>
          </w:p>
        </w:tc>
      </w:tr>
      <w:tr w:rsidR="00B60000" w:rsidRPr="00162560" w:rsidTr="00162560">
        <w:tc>
          <w:tcPr>
            <w:tcW w:w="5387" w:type="dxa"/>
            <w:vAlign w:val="center"/>
          </w:tcPr>
          <w:p w:rsidR="00B60000" w:rsidRPr="00162560" w:rsidRDefault="00B818D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Pētījuma</w:t>
            </w:r>
            <w:r w:rsidR="00A57C96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</w:t>
            </w:r>
            <w:r w:rsidR="00E95186" w:rsidRPr="00162560">
              <w:rPr>
                <w:rFonts w:ascii="Arial" w:hAnsi="Arial" w:cs="Arial"/>
                <w:sz w:val="20"/>
                <w:szCs w:val="20"/>
                <w:lang w:val="lv-LV"/>
              </w:rPr>
              <w:t>virziens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(atzīmēt vajadzīgo ar </w:t>
            </w:r>
            <w:r w:rsidR="00B60000" w:rsidRPr="00162560">
              <w:rPr>
                <w:rFonts w:ascii="Arial" w:hAnsi="Arial" w:cs="Arial"/>
                <w:b/>
                <w:sz w:val="20"/>
                <w:szCs w:val="20"/>
                <w:lang w:val="lv-LV"/>
              </w:rPr>
              <w:t>Bold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)</w:t>
            </w:r>
          </w:p>
        </w:tc>
        <w:tc>
          <w:tcPr>
            <w:tcW w:w="4677" w:type="dxa"/>
            <w:shd w:val="clear" w:color="auto" w:fill="auto"/>
            <w:vAlign w:val="center"/>
          </w:tcPr>
          <w:p w:rsidR="00B818D0" w:rsidRPr="00162560" w:rsidRDefault="00B818D0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b/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>Ekonomika, finanses un grāmatvedība</w:t>
            </w:r>
          </w:p>
          <w:p w:rsidR="003F53B9" w:rsidRDefault="00F3255A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 xml:space="preserve">Vadībzinības </w:t>
            </w:r>
          </w:p>
          <w:p w:rsidR="00F3255A" w:rsidRPr="00162560" w:rsidRDefault="003F53B9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Personāla vadība</w:t>
            </w:r>
          </w:p>
          <w:p w:rsidR="00B818D0" w:rsidRPr="00162560" w:rsidRDefault="00F3255A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b/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>Valodniecība un t</w:t>
            </w:r>
            <w:r w:rsidR="00B818D0" w:rsidRPr="00162560">
              <w:rPr>
                <w:sz w:val="20"/>
                <w:szCs w:val="20"/>
                <w:lang w:val="lv-LV"/>
              </w:rPr>
              <w:t>ulkošana</w:t>
            </w:r>
          </w:p>
          <w:p w:rsidR="00B818D0" w:rsidRPr="00162560" w:rsidRDefault="00B818D0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>Sabiedriskās attiecības un mārketings</w:t>
            </w:r>
          </w:p>
          <w:p w:rsidR="00B818D0" w:rsidRPr="00162560" w:rsidRDefault="00B818D0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>Informācijas tehnoloģijas</w:t>
            </w:r>
          </w:p>
          <w:p w:rsidR="00B818D0" w:rsidRPr="00162560" w:rsidRDefault="00B818D0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>Tiesību zinātnes</w:t>
            </w:r>
          </w:p>
          <w:p w:rsidR="00B818D0" w:rsidRPr="00162560" w:rsidRDefault="00B818D0" w:rsidP="00F3255A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>Kultūra, radošās un izklaides industrijas</w:t>
            </w:r>
          </w:p>
          <w:p w:rsidR="00E95186" w:rsidRPr="00162560" w:rsidRDefault="00F3255A" w:rsidP="003F53B9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 w:rsidRPr="00162560">
              <w:rPr>
                <w:sz w:val="20"/>
                <w:szCs w:val="20"/>
                <w:lang w:val="lv-LV"/>
              </w:rPr>
              <w:t xml:space="preserve">Māksla </w:t>
            </w:r>
          </w:p>
        </w:tc>
      </w:tr>
      <w:tr w:rsidR="00B60000" w:rsidRPr="00162560" w:rsidTr="00162560">
        <w:tc>
          <w:tcPr>
            <w:tcW w:w="5387" w:type="dxa"/>
            <w:vAlign w:val="center"/>
          </w:tcPr>
          <w:p w:rsidR="00B60000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A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utora</w:t>
            </w:r>
            <w:r w:rsidR="00F3255A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e-pasta adrese</w:t>
            </w:r>
          </w:p>
        </w:tc>
        <w:tc>
          <w:tcPr>
            <w:tcW w:w="4677" w:type="dxa"/>
            <w:vAlign w:val="center"/>
          </w:tcPr>
          <w:p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162560" w:rsidTr="00162560"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:rsidR="00B60000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A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utora tālruņa numurs</w:t>
            </w:r>
          </w:p>
        </w:tc>
        <w:tc>
          <w:tcPr>
            <w:tcW w:w="4677" w:type="dxa"/>
            <w:tcBorders>
              <w:bottom w:val="single" w:sz="4" w:space="0" w:color="auto"/>
            </w:tcBorders>
            <w:vAlign w:val="center"/>
          </w:tcPr>
          <w:p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1E0FAD" w:rsidRPr="00162560" w:rsidTr="00162560"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:rsidR="001E0FAD" w:rsidRPr="001E0FAD" w:rsidRDefault="001E0FAD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>Dalības forma</w:t>
            </w:r>
          </w:p>
        </w:tc>
        <w:tc>
          <w:tcPr>
            <w:tcW w:w="4677" w:type="dxa"/>
            <w:tcBorders>
              <w:bottom w:val="single" w:sz="4" w:space="0" w:color="auto"/>
            </w:tcBorders>
            <w:vAlign w:val="center"/>
          </w:tcPr>
          <w:p w:rsidR="001E0FAD" w:rsidRPr="00162560" w:rsidRDefault="001E0FAD" w:rsidP="001E0FA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Ar anotāciju un personīgo ziņojumu sekcijā</w:t>
            </w:r>
          </w:p>
          <w:p w:rsidR="001E0FAD" w:rsidRPr="00162560" w:rsidRDefault="001E0FAD" w:rsidP="001E0FA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Ar anotāciju, pilno rakstu un personīgo ziņojumu sekcijā</w:t>
            </w:r>
          </w:p>
          <w:p w:rsidR="001E0FAD" w:rsidRDefault="001E0FAD" w:rsidP="001E0FA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Virtuālā dalība (tikai ar anotāciju)</w:t>
            </w:r>
          </w:p>
          <w:p w:rsidR="001E0FAD" w:rsidRPr="001E0FAD" w:rsidRDefault="001E0FAD" w:rsidP="001E0FA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ind w:left="317" w:right="49" w:hanging="283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Virtuālā dalība (ar anotāciju un pilno rakstu)</w:t>
            </w:r>
          </w:p>
        </w:tc>
      </w:tr>
      <w:tr w:rsidR="00A57C96" w:rsidRPr="003F53B9" w:rsidTr="00162560">
        <w:trPr>
          <w:trHeight w:val="1321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560" w:rsidRPr="00162560" w:rsidRDefault="00F3255A" w:rsidP="00162560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Raksta īsa</w:t>
            </w:r>
            <w:r w:rsidR="003F53B9">
              <w:rPr>
                <w:rFonts w:ascii="Arial" w:hAnsi="Arial" w:cs="Arial"/>
                <w:sz w:val="20"/>
                <w:szCs w:val="20"/>
                <w:lang w:val="lv-LV"/>
              </w:rPr>
              <w:t xml:space="preserve"> anotāciju</w:t>
            </w:r>
            <w:r w:rsidR="00A57C96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</w:t>
            </w:r>
            <w:r w:rsidR="00162560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pielikuma veidā sūtīt uz </w:t>
            </w:r>
            <w:hyperlink r:id="rId10" w:history="1">
              <w:r w:rsidR="00927593" w:rsidRPr="00063AEA">
                <w:rPr>
                  <w:rStyle w:val="Hyperlink"/>
                  <w:rFonts w:ascii="Arial" w:hAnsi="Arial" w:cs="Arial"/>
                  <w:sz w:val="20"/>
                  <w:szCs w:val="20"/>
                  <w:lang w:val="lv-LV"/>
                </w:rPr>
                <w:t>conference@eka.edu.lv</w:t>
              </w:r>
            </w:hyperlink>
          </w:p>
          <w:p w:rsidR="00A57C96" w:rsidRPr="00162560" w:rsidRDefault="00A57C9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076C" w:rsidRPr="00162560" w:rsidRDefault="003F53B9" w:rsidP="004562E7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Izmantojiet </w:t>
            </w:r>
            <w:r w:rsidRPr="003F53B9">
              <w:rPr>
                <w:rFonts w:ascii="Arial" w:hAnsi="Arial" w:cs="Arial"/>
                <w:b/>
                <w:sz w:val="20"/>
                <w:szCs w:val="20"/>
                <w:lang w:val="lv-LV"/>
              </w:rPr>
              <w:t>anotācijas formu</w:t>
            </w:r>
          </w:p>
        </w:tc>
      </w:tr>
      <w:tr w:rsidR="00162560" w:rsidRPr="003F53B9" w:rsidTr="00162560">
        <w:tc>
          <w:tcPr>
            <w:tcW w:w="538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  <w:tc>
          <w:tcPr>
            <w:tcW w:w="467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</w:tr>
      <w:tr w:rsidR="00162560" w:rsidRPr="003F53B9" w:rsidTr="00162560">
        <w:tc>
          <w:tcPr>
            <w:tcW w:w="5387" w:type="dxa"/>
            <w:tcBorders>
              <w:top w:val="single" w:sz="4" w:space="0" w:color="auto"/>
            </w:tcBorders>
            <w:hideMark/>
          </w:tcPr>
          <w:p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  <w:tc>
          <w:tcPr>
            <w:tcW w:w="4677" w:type="dxa"/>
            <w:tcBorders>
              <w:top w:val="single" w:sz="4" w:space="0" w:color="auto"/>
            </w:tcBorders>
            <w:hideMark/>
          </w:tcPr>
          <w:p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</w:tr>
    </w:tbl>
    <w:p w:rsidR="00AA4938" w:rsidRPr="00A57C96" w:rsidRDefault="00AA4938" w:rsidP="006110BA">
      <w:pPr>
        <w:pStyle w:val="NormalWeb"/>
        <w:shd w:val="clear" w:color="auto" w:fill="FFFFFF"/>
        <w:spacing w:before="0" w:beforeAutospacing="0" w:after="120" w:afterAutospacing="0"/>
        <w:ind w:left="709" w:firstLine="142"/>
        <w:rPr>
          <w:rFonts w:ascii="Arial" w:hAnsi="Arial" w:cs="Arial"/>
          <w:sz w:val="18"/>
          <w:szCs w:val="16"/>
          <w:lang w:val="lv-LV"/>
        </w:rPr>
      </w:pPr>
    </w:p>
    <w:sectPr w:rsidR="00AA4938" w:rsidRPr="00A57C96" w:rsidSect="00162560">
      <w:headerReference w:type="default" r:id="rId11"/>
      <w:pgSz w:w="11907" w:h="16840" w:code="9"/>
      <w:pgMar w:top="2693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4566" w:rsidRDefault="00CA4566" w:rsidP="001C3D55">
      <w:pPr>
        <w:spacing w:after="0" w:line="240" w:lineRule="auto"/>
      </w:pPr>
      <w:r>
        <w:separator/>
      </w:r>
    </w:p>
  </w:endnote>
  <w:endnote w:type="continuationSeparator" w:id="0">
    <w:p w:rsidR="00CA4566" w:rsidRDefault="00CA4566" w:rsidP="001C3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566" w:rsidRDefault="00CA4566" w:rsidP="001C3D55">
      <w:pPr>
        <w:spacing w:after="0" w:line="240" w:lineRule="auto"/>
      </w:pPr>
      <w:r>
        <w:separator/>
      </w:r>
    </w:p>
  </w:footnote>
  <w:footnote w:type="continuationSeparator" w:id="0">
    <w:p w:rsidR="00CA4566" w:rsidRDefault="00CA4566" w:rsidP="001C3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4938" w:rsidRDefault="00AA4938" w:rsidP="00656016">
    <w:pPr>
      <w:pStyle w:val="Header"/>
      <w:tabs>
        <w:tab w:val="clear" w:pos="4680"/>
        <w:tab w:val="clear" w:pos="9360"/>
        <w:tab w:val="left" w:pos="5295"/>
        <w:tab w:val="left" w:pos="6000"/>
      </w:tabs>
      <w:ind w:left="-142" w:right="-165"/>
    </w:pPr>
    <w:r>
      <w:softHyphen/>
    </w:r>
    <w:r>
      <w:softHyphen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373807"/>
    <w:multiLevelType w:val="hybridMultilevel"/>
    <w:tmpl w:val="3B3E096C"/>
    <w:lvl w:ilvl="0" w:tplc="1CFE8192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3F1D0115"/>
    <w:multiLevelType w:val="hybridMultilevel"/>
    <w:tmpl w:val="5308E4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121D1"/>
    <w:multiLevelType w:val="hybridMultilevel"/>
    <w:tmpl w:val="0816925C"/>
    <w:lvl w:ilvl="0" w:tplc="1CFE8192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Q3NbM0sjSxNLA0MzVR0lEKTi0uzszPAykwrAUAxsYwpSwAAAA="/>
  </w:docVars>
  <w:rsids>
    <w:rsidRoot w:val="001C3D55"/>
    <w:rsid w:val="000145CF"/>
    <w:rsid w:val="00032740"/>
    <w:rsid w:val="0003499C"/>
    <w:rsid w:val="000543A2"/>
    <w:rsid w:val="00056EF5"/>
    <w:rsid w:val="00065951"/>
    <w:rsid w:val="00067016"/>
    <w:rsid w:val="000A4AC9"/>
    <w:rsid w:val="000A54F5"/>
    <w:rsid w:val="000B2D7B"/>
    <w:rsid w:val="000B3FD9"/>
    <w:rsid w:val="000B5AE8"/>
    <w:rsid w:val="0012483B"/>
    <w:rsid w:val="00162560"/>
    <w:rsid w:val="00166446"/>
    <w:rsid w:val="00192E7C"/>
    <w:rsid w:val="001A5FE1"/>
    <w:rsid w:val="001C329A"/>
    <w:rsid w:val="001C3D55"/>
    <w:rsid w:val="001E0FAD"/>
    <w:rsid w:val="001F47DF"/>
    <w:rsid w:val="001F4C83"/>
    <w:rsid w:val="001F62AC"/>
    <w:rsid w:val="00207276"/>
    <w:rsid w:val="00276383"/>
    <w:rsid w:val="0028336E"/>
    <w:rsid w:val="002F61B4"/>
    <w:rsid w:val="0039243C"/>
    <w:rsid w:val="0039618B"/>
    <w:rsid w:val="003A7ADD"/>
    <w:rsid w:val="003E3060"/>
    <w:rsid w:val="003F4400"/>
    <w:rsid w:val="003F53B9"/>
    <w:rsid w:val="0045030D"/>
    <w:rsid w:val="004562E7"/>
    <w:rsid w:val="004B79B0"/>
    <w:rsid w:val="004F05D8"/>
    <w:rsid w:val="00500391"/>
    <w:rsid w:val="005C7665"/>
    <w:rsid w:val="005D4A92"/>
    <w:rsid w:val="005E6666"/>
    <w:rsid w:val="005F607F"/>
    <w:rsid w:val="00602F88"/>
    <w:rsid w:val="006110BA"/>
    <w:rsid w:val="00614C05"/>
    <w:rsid w:val="00634D19"/>
    <w:rsid w:val="006431CE"/>
    <w:rsid w:val="006553A0"/>
    <w:rsid w:val="00656016"/>
    <w:rsid w:val="00682075"/>
    <w:rsid w:val="00692AD3"/>
    <w:rsid w:val="006F0DBD"/>
    <w:rsid w:val="00726FA2"/>
    <w:rsid w:val="00742070"/>
    <w:rsid w:val="007743E6"/>
    <w:rsid w:val="00780574"/>
    <w:rsid w:val="0079015A"/>
    <w:rsid w:val="007B24F8"/>
    <w:rsid w:val="00846CF5"/>
    <w:rsid w:val="008909E8"/>
    <w:rsid w:val="008B011E"/>
    <w:rsid w:val="008F2125"/>
    <w:rsid w:val="00920591"/>
    <w:rsid w:val="00927593"/>
    <w:rsid w:val="00996D11"/>
    <w:rsid w:val="009B06A9"/>
    <w:rsid w:val="009E1147"/>
    <w:rsid w:val="009F3D8F"/>
    <w:rsid w:val="00A00FD1"/>
    <w:rsid w:val="00A06543"/>
    <w:rsid w:val="00A57C96"/>
    <w:rsid w:val="00AA4938"/>
    <w:rsid w:val="00B0322F"/>
    <w:rsid w:val="00B07BE0"/>
    <w:rsid w:val="00B27570"/>
    <w:rsid w:val="00B35E5D"/>
    <w:rsid w:val="00B47612"/>
    <w:rsid w:val="00B60000"/>
    <w:rsid w:val="00B818D0"/>
    <w:rsid w:val="00B8796A"/>
    <w:rsid w:val="00BD30A4"/>
    <w:rsid w:val="00BE4229"/>
    <w:rsid w:val="00C120F8"/>
    <w:rsid w:val="00C15E61"/>
    <w:rsid w:val="00C47CF0"/>
    <w:rsid w:val="00C52B5D"/>
    <w:rsid w:val="00C53382"/>
    <w:rsid w:val="00C67CB4"/>
    <w:rsid w:val="00C85CC9"/>
    <w:rsid w:val="00CA4566"/>
    <w:rsid w:val="00CE2895"/>
    <w:rsid w:val="00CE4375"/>
    <w:rsid w:val="00D048FB"/>
    <w:rsid w:val="00D41AE0"/>
    <w:rsid w:val="00D77EC6"/>
    <w:rsid w:val="00E101C0"/>
    <w:rsid w:val="00E2781B"/>
    <w:rsid w:val="00E95186"/>
    <w:rsid w:val="00EB076C"/>
    <w:rsid w:val="00EF5600"/>
    <w:rsid w:val="00F038F7"/>
    <w:rsid w:val="00F10D06"/>
    <w:rsid w:val="00F3255A"/>
    <w:rsid w:val="00F44501"/>
    <w:rsid w:val="00F67B4F"/>
    <w:rsid w:val="00F805F1"/>
    <w:rsid w:val="00FB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D6C188"/>
  <w15:docId w15:val="{3937F4FC-DBC3-4270-BD25-2F66E0721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29A"/>
    <w:pPr>
      <w:spacing w:after="200" w:line="276" w:lineRule="auto"/>
    </w:pPr>
    <w:rPr>
      <w:color w:val="404040"/>
      <w:spacing w:val="4"/>
      <w:sz w:val="18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3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1C3D55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1C3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1C3D5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1C3D55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C3D5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uiPriority w:val="99"/>
    <w:rsid w:val="003F4400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3F4400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1F4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locked/>
    <w:rsid w:val="00B6000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325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6713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3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conference@eka.edu.l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nference@eka.edu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s</dc:creator>
  <cp:lastModifiedBy>Lenovo</cp:lastModifiedBy>
  <cp:revision>6</cp:revision>
  <cp:lastPrinted>2016-11-29T12:58:00Z</cp:lastPrinted>
  <dcterms:created xsi:type="dcterms:W3CDTF">2018-01-27T13:13:00Z</dcterms:created>
  <dcterms:modified xsi:type="dcterms:W3CDTF">2019-12-02T10:42:00Z</dcterms:modified>
</cp:coreProperties>
</file>